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0-05</w:t>
      </w:r>
      <w:r>
        <w:t xml:space="preserve"> </w:t>
      </w:r>
      <w:r>
        <w:t xml:space="preserve">06:22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a3bbdb5cd995f1d3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0-05T06:22:52Z</dcterms:created>
  <dcterms:modified xsi:type="dcterms:W3CDTF">2022-10-05T06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0-05 06:22:44</vt:lpwstr>
  </property>
</Properties>
</file>